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B159D" w14:textId="28AB56A0" w:rsidR="00C85542" w:rsidRDefault="00E459A4" w:rsidP="007C38AB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 w:rsidR="007C38AB">
        <w:t>1.</w:t>
      </w:r>
      <w:r w:rsidR="007C38AB" w:rsidRPr="007C38AB">
        <w:t>2</w:t>
      </w:r>
      <w:r w:rsidR="007C38AB">
        <w:t xml:space="preserve">. Электронное портфолио по дисциплине </w:t>
      </w:r>
      <w:r w:rsidR="007C38AB" w:rsidRPr="007C38AB">
        <w:t>«Основы компьютерной алгебры»</w:t>
      </w:r>
    </w:p>
    <w:p w14:paraId="3EB27C73" w14:textId="20EB1445" w:rsidR="007C38AB" w:rsidRPr="007C38AB" w:rsidRDefault="007C38AB" w:rsidP="007C38AB">
      <w:r>
        <w:t xml:space="preserve">Ссылка на портфолио: </w:t>
      </w:r>
      <w:hyperlink r:id="rId4" w:history="1">
        <w:r w:rsidRPr="00205D16">
          <w:rPr>
            <w:rStyle w:val="Hyperlink"/>
          </w:rPr>
          <w:t>https://github.com/Rakleed/rgpu/tree/master/computer-algebra</w:t>
        </w:r>
      </w:hyperlink>
      <w:r w:rsidRPr="007C38AB">
        <w:t>.</w:t>
      </w:r>
    </w:p>
    <w:p w14:paraId="59A21511" w14:textId="313EB190" w:rsidR="007C38AB" w:rsidRPr="007C38AB" w:rsidRDefault="007C38AB" w:rsidP="007C38AB">
      <w:r>
        <w:t xml:space="preserve">С июля-августа 2020 года будет находится по адресу: </w:t>
      </w:r>
      <w:hyperlink r:id="rId5" w:history="1">
        <w:r w:rsidRPr="00205D16">
          <w:rPr>
            <w:rStyle w:val="Hyperlink"/>
          </w:rPr>
          <w:t>https://github.com/Rakleed/rgpu/tree/master/4-semester/computer-</w:t>
        </w:r>
        <w:r w:rsidRPr="00205D16">
          <w:rPr>
            <w:rStyle w:val="Hyperlink"/>
            <w:lang w:val="en-US"/>
          </w:rPr>
          <w:t>algebra</w:t>
        </w:r>
      </w:hyperlink>
      <w:r w:rsidRPr="007C38AB">
        <w:t>.</w:t>
      </w:r>
    </w:p>
    <w:p w14:paraId="4D2EC20B" w14:textId="77777777" w:rsidR="007C38AB" w:rsidRPr="007C38AB" w:rsidRDefault="007C38AB" w:rsidP="007C38AB"/>
    <w:sectPr w:rsidR="007C38AB" w:rsidRPr="007C38A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I1MDAxNAACQyUdpeDU4uLM/DyQAsNaAPJrUdwsAAAA"/>
  </w:docVars>
  <w:rsids>
    <w:rsidRoot w:val="00C85542"/>
    <w:rsid w:val="007C38AB"/>
    <w:rsid w:val="00C85542"/>
    <w:rsid w:val="00E4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C3AF0"/>
  <w15:chartTrackingRefBased/>
  <w15:docId w15:val="{9507B97B-D91C-46ED-92BE-5ABC64D71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38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8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8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8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Rakleed/rgpu/tree/master/4-semester/computer-algebra" TargetMode="External"/><Relationship Id="rId4" Type="http://schemas.openxmlformats.org/officeDocument/2006/relationships/hyperlink" Target="https://github.com/Rakleed/rgpu/tree/master/computer-algeb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06T12:41:00Z</dcterms:created>
  <dcterms:modified xsi:type="dcterms:W3CDTF">2020-10-10T19:47:00Z</dcterms:modified>
</cp:coreProperties>
</file>